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6ECB3F" w14:textId="77777777" w:rsidR="004762FE" w:rsidRDefault="00E34E1A" w:rsidP="00453BD9">
      <w:pPr>
        <w:pStyle w:val="FiBLmrsubheader"/>
        <w:sectPr w:rsidR="004762FE" w:rsidSect="002669DA">
          <w:headerReference w:type="default" r:id="rId8"/>
          <w:footerReference w:type="default" r:id="rId9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r>
        <w:t>Media release</w:t>
      </w:r>
    </w:p>
    <w:p w14:paraId="6977FC76" w14:textId="5B31CB27" w:rsidR="00DE44EA" w:rsidRDefault="00FA0788" w:rsidP="00DE44EA">
      <w:pPr>
        <w:pStyle w:val="FiBLmrtitle"/>
      </w:pPr>
      <w:r>
        <w:t>N</w:t>
      </w:r>
      <w:r w:rsidR="001912F7">
        <w:t>ew</w:t>
      </w:r>
      <w:r>
        <w:t xml:space="preserve"> president for FiBL Europe</w:t>
      </w:r>
    </w:p>
    <w:p w14:paraId="3B1D2D22" w14:textId="0BC29AE6" w:rsidR="00DE44EA" w:rsidRDefault="005613D3" w:rsidP="00DE44EA">
      <w:pPr>
        <w:pStyle w:val="FiBLmrlead"/>
      </w:pPr>
      <w:r>
        <w:t>In early July</w:t>
      </w:r>
      <w:r w:rsidR="00FA0788" w:rsidRPr="00FA0788">
        <w:t>,</w:t>
      </w:r>
      <w:r w:rsidR="001912F7" w:rsidRPr="001912F7">
        <w:t xml:space="preserve"> </w:t>
      </w:r>
      <w:r w:rsidR="001912F7" w:rsidRPr="00FA0788">
        <w:t>Urs Niggli</w:t>
      </w:r>
      <w:r w:rsidR="001912F7">
        <w:t>,</w:t>
      </w:r>
      <w:r w:rsidR="00FA0788" w:rsidRPr="00FA0788">
        <w:t xml:space="preserve"> the previous </w:t>
      </w:r>
      <w:r w:rsidR="001912F7">
        <w:t>p</w:t>
      </w:r>
      <w:r w:rsidR="00FA0788" w:rsidRPr="00FA0788">
        <w:t>resident of FiBL Europe</w:t>
      </w:r>
      <w:r w:rsidR="00CB6635">
        <w:t>,</w:t>
      </w:r>
      <w:r w:rsidR="00FA0788" w:rsidRPr="00FA0788">
        <w:t xml:space="preserve"> handed over </w:t>
      </w:r>
      <w:r w:rsidR="00FA0788">
        <w:t>management</w:t>
      </w:r>
      <w:r w:rsidR="00FA0788" w:rsidRPr="00FA0788">
        <w:t xml:space="preserve"> to Beate Huber. FiBL Europe was founded in 2017 </w:t>
      </w:r>
      <w:bookmarkStart w:id="0" w:name="_GoBack"/>
      <w:bookmarkEnd w:id="0"/>
      <w:r w:rsidR="00FA0788" w:rsidRPr="00FA0788">
        <w:t>to represent its five</w:t>
      </w:r>
      <w:r w:rsidR="00CB6635">
        <w:t>-</w:t>
      </w:r>
      <w:r w:rsidR="00FA0788" w:rsidRPr="00FA0788">
        <w:t>member organizations at</w:t>
      </w:r>
      <w:r w:rsidR="00536FF1">
        <w:t xml:space="preserve"> a</w:t>
      </w:r>
      <w:r w:rsidR="00FA0788" w:rsidRPr="00FA0788">
        <w:t xml:space="preserve"> European level.</w:t>
      </w:r>
    </w:p>
    <w:p w14:paraId="69594B43" w14:textId="6D86B48F" w:rsidR="00E1209E" w:rsidRDefault="00E06042" w:rsidP="00E1209E">
      <w:pPr>
        <w:pStyle w:val="FiBLmrstandard"/>
      </w:pPr>
      <w:r w:rsidRPr="005613D3">
        <w:t>(</w:t>
      </w:r>
      <w:r w:rsidR="005613D3">
        <w:t>Frick/</w:t>
      </w:r>
      <w:r w:rsidR="00B719C0" w:rsidRPr="005613D3">
        <w:t>Brussels</w:t>
      </w:r>
      <w:r w:rsidRPr="005613D3">
        <w:t xml:space="preserve">, </w:t>
      </w:r>
      <w:r w:rsidR="00145163">
        <w:t>15</w:t>
      </w:r>
      <w:r w:rsidR="00B719C0" w:rsidRPr="005613D3">
        <w:t>.07.2020)</w:t>
      </w:r>
      <w:r w:rsidR="00B719C0">
        <w:t xml:space="preserve"> </w:t>
      </w:r>
      <w:r w:rsidR="00E1209E">
        <w:t xml:space="preserve">Urs Niggli, the long-standing Director of FiBL Switzerland, has </w:t>
      </w:r>
      <w:r w:rsidR="00CB6635">
        <w:t xml:space="preserve">retired and </w:t>
      </w:r>
      <w:r w:rsidR="00030E5F">
        <w:t>resigned</w:t>
      </w:r>
      <w:r w:rsidR="00E1209E">
        <w:t xml:space="preserve"> </w:t>
      </w:r>
      <w:r w:rsidR="00A0684B">
        <w:t>as president</w:t>
      </w:r>
      <w:r w:rsidR="00E1209E">
        <w:t xml:space="preserve"> of FiBL Europe</w:t>
      </w:r>
      <w:r w:rsidR="00A0684B">
        <w:t>, which</w:t>
      </w:r>
      <w:r w:rsidR="00E1209E">
        <w:t xml:space="preserve"> is based in the EU capital Brussels. </w:t>
      </w:r>
      <w:r w:rsidR="00133930">
        <w:t>FiBL Europe</w:t>
      </w:r>
      <w:r w:rsidR="00E1209E">
        <w:t xml:space="preserve"> coordinates the joint activities of </w:t>
      </w:r>
      <w:r w:rsidR="00133930">
        <w:t xml:space="preserve">its </w:t>
      </w:r>
      <w:r w:rsidR="00E1209E">
        <w:t xml:space="preserve">member organizations and facilitates cooperation with the institutions of the European Union and its partner organizations at </w:t>
      </w:r>
      <w:r w:rsidR="00133930">
        <w:t xml:space="preserve">a </w:t>
      </w:r>
      <w:r w:rsidR="00E1209E">
        <w:t>European level. Urs Niggli explained</w:t>
      </w:r>
      <w:r w:rsidR="00E3219B">
        <w:t>, ‘</w:t>
      </w:r>
      <w:r w:rsidR="00E1209E">
        <w:t xml:space="preserve">It was a bold step to </w:t>
      </w:r>
      <w:r w:rsidR="00E3219B">
        <w:t>start out</w:t>
      </w:r>
      <w:r w:rsidR="00E1209E">
        <w:t xml:space="preserve"> as a small research, </w:t>
      </w:r>
      <w:r w:rsidR="00E3219B">
        <w:t>training</w:t>
      </w:r>
      <w:r w:rsidR="00E1209E">
        <w:t xml:space="preserve"> and consulting institute in Brussels. However, the European Commission</w:t>
      </w:r>
      <w:r w:rsidR="00CB6635">
        <w:t>,</w:t>
      </w:r>
      <w:r w:rsidR="00E1209E">
        <w:t xml:space="preserve"> </w:t>
      </w:r>
      <w:r w:rsidR="00E3219B">
        <w:t>as well as</w:t>
      </w:r>
      <w:r w:rsidR="00E1209E">
        <w:t xml:space="preserve"> the public and private institutions and lobby groups </w:t>
      </w:r>
      <w:r w:rsidR="00E3219B">
        <w:t xml:space="preserve">that are </w:t>
      </w:r>
      <w:r w:rsidR="00E1209E">
        <w:t>active in Brussels</w:t>
      </w:r>
      <w:r w:rsidR="00CB6635">
        <w:t>,</w:t>
      </w:r>
      <w:r w:rsidR="00E1209E">
        <w:t xml:space="preserve"> have reacted positively. </w:t>
      </w:r>
      <w:r w:rsidR="000548EA" w:rsidRPr="00CB6635">
        <w:rPr>
          <w:lang w:val="en-US"/>
        </w:rPr>
        <w:t xml:space="preserve">After all, </w:t>
      </w:r>
      <w:r w:rsidR="000548EA">
        <w:rPr>
          <w:lang w:val="en-US"/>
        </w:rPr>
        <w:t>a position which is both scientifically sound and committed to organic farming is in high demand</w:t>
      </w:r>
      <w:r w:rsidR="00E3219B">
        <w:t>.’</w:t>
      </w:r>
    </w:p>
    <w:p w14:paraId="21A94858" w14:textId="77777777" w:rsidR="00E1209E" w:rsidRDefault="00E1209E" w:rsidP="00E1209E">
      <w:pPr>
        <w:pStyle w:val="FiBLmrstandard"/>
      </w:pPr>
      <w:r>
        <w:t xml:space="preserve">The members of the </w:t>
      </w:r>
      <w:r w:rsidR="006F69A0">
        <w:t xml:space="preserve">Board of </w:t>
      </w:r>
      <w:r>
        <w:t xml:space="preserve">FiBL Europe thanked Urs Niggli for his impressive commitment to FiBL Europe, </w:t>
      </w:r>
      <w:r w:rsidR="006F69A0">
        <w:t xml:space="preserve">an institute that </w:t>
      </w:r>
      <w:r>
        <w:t xml:space="preserve">has rapidly become a major player in organic farming. </w:t>
      </w:r>
    </w:p>
    <w:p w14:paraId="76492D3C" w14:textId="1D9B925D" w:rsidR="00E1209E" w:rsidRDefault="00E1209E" w:rsidP="00E1209E">
      <w:pPr>
        <w:pStyle w:val="FiBLmrstandard"/>
      </w:pPr>
      <w:r>
        <w:t>Knut Schmidtke</w:t>
      </w:r>
      <w:r w:rsidR="00713F33">
        <w:t xml:space="preserve">, </w:t>
      </w:r>
      <w:r w:rsidR="00BD0232">
        <w:t>d</w:t>
      </w:r>
      <w:r w:rsidR="00713F33">
        <w:t>irector of FiBL Switzerland,</w:t>
      </w:r>
      <w:r>
        <w:t xml:space="preserve"> emphasized that </w:t>
      </w:r>
      <w:r w:rsidR="00BD0232">
        <w:t xml:space="preserve">by electing </w:t>
      </w:r>
      <w:r>
        <w:t xml:space="preserve">Beate Huber as </w:t>
      </w:r>
      <w:r w:rsidR="00BD0232">
        <w:t>p</w:t>
      </w:r>
      <w:r>
        <w:t xml:space="preserve">resident, FiBL Europe had </w:t>
      </w:r>
      <w:r w:rsidR="00FF2170">
        <w:t>gained</w:t>
      </w:r>
      <w:r>
        <w:t xml:space="preserve"> a strong leader for this </w:t>
      </w:r>
      <w:r w:rsidR="00FF2170">
        <w:t>position</w:t>
      </w:r>
      <w:r>
        <w:t xml:space="preserve">, who is very competent, widely recognized and has excellent international networks in organic </w:t>
      </w:r>
      <w:r w:rsidR="00FF2170">
        <w:t>agriculture</w:t>
      </w:r>
      <w:r w:rsidR="00952BA0">
        <w:t xml:space="preserve">. Robert Hermanowski, </w:t>
      </w:r>
      <w:r w:rsidR="00AB498A">
        <w:t>director</w:t>
      </w:r>
      <w:r w:rsidR="00134588">
        <w:t xml:space="preserve"> of FiBL Germany and </w:t>
      </w:r>
      <w:r w:rsidR="00952BA0">
        <w:t>vice p</w:t>
      </w:r>
      <w:r>
        <w:t>resident of FiBL</w:t>
      </w:r>
      <w:r w:rsidR="00952BA0">
        <w:t xml:space="preserve"> Europe, </w:t>
      </w:r>
      <w:r>
        <w:t>added</w:t>
      </w:r>
      <w:r w:rsidR="00952BA0">
        <w:t>, ‘</w:t>
      </w:r>
      <w:r>
        <w:t xml:space="preserve">Under her leadership, FiBL Europe </w:t>
      </w:r>
      <w:r w:rsidR="006D553A">
        <w:t xml:space="preserve">will </w:t>
      </w:r>
      <w:r w:rsidR="00543566">
        <w:t xml:space="preserve">become an even stronger </w:t>
      </w:r>
      <w:r w:rsidR="004A04F7">
        <w:t>advocate for</w:t>
      </w:r>
      <w:r>
        <w:t xml:space="preserve"> its member organizations in Europe, coordinating the acquisition and administration of research and development projects.</w:t>
      </w:r>
      <w:r w:rsidR="00952BA0">
        <w:t>’</w:t>
      </w:r>
      <w:r>
        <w:t xml:space="preserve"> </w:t>
      </w:r>
    </w:p>
    <w:p w14:paraId="70594BC2" w14:textId="71F97D15" w:rsidR="002669DA" w:rsidRDefault="00E1209E" w:rsidP="00E1209E">
      <w:pPr>
        <w:pStyle w:val="FiBLmrstandard"/>
      </w:pPr>
      <w:r>
        <w:t xml:space="preserve">Beate Huber added that the </w:t>
      </w:r>
      <w:r w:rsidR="003A718E">
        <w:t>‘</w:t>
      </w:r>
      <w:r>
        <w:t>Farm to Fork</w:t>
      </w:r>
      <w:r w:rsidR="003A718E">
        <w:t>’</w:t>
      </w:r>
      <w:r>
        <w:t xml:space="preserve"> strategy and the goal of achieving 25 % organic farming ha</w:t>
      </w:r>
      <w:r w:rsidR="004A04F7">
        <w:t>s</w:t>
      </w:r>
      <w:r>
        <w:t xml:space="preserve"> set an important milestone for Europe. </w:t>
      </w:r>
      <w:r w:rsidR="003A718E">
        <w:t>‘</w:t>
      </w:r>
      <w:r>
        <w:t xml:space="preserve">It is very important that we position ourselves as FiBL </w:t>
      </w:r>
      <w:r w:rsidR="005B74D0">
        <w:t xml:space="preserve">so </w:t>
      </w:r>
      <w:r w:rsidR="003A718E">
        <w:t xml:space="preserve">that </w:t>
      </w:r>
      <w:r>
        <w:t>we will contribute to the successful implementation of this strategy</w:t>
      </w:r>
      <w:r w:rsidR="003A718E" w:rsidRPr="003A718E">
        <w:t xml:space="preserve"> </w:t>
      </w:r>
      <w:r w:rsidR="003A718E">
        <w:t>together</w:t>
      </w:r>
      <w:r>
        <w:t xml:space="preserve">. I am looking forward to </w:t>
      </w:r>
      <w:r w:rsidR="0028146F">
        <w:t>this</w:t>
      </w:r>
      <w:r>
        <w:t xml:space="preserve"> task</w:t>
      </w:r>
      <w:r w:rsidR="003A718E">
        <w:t>’</w:t>
      </w:r>
      <w:r>
        <w:t xml:space="preserve">, said Beate Huber. In addition to her presidency, she will continue to perform her duties at FiBL Switzerland as </w:t>
      </w:r>
      <w:r w:rsidR="0028146F">
        <w:t>h</w:t>
      </w:r>
      <w:r>
        <w:t xml:space="preserve">ead of the Department for International Cooperation and as </w:t>
      </w:r>
      <w:r w:rsidR="0028146F">
        <w:t>the r</w:t>
      </w:r>
      <w:r>
        <w:t xml:space="preserve">epresentative for </w:t>
      </w:r>
      <w:r w:rsidR="0028146F">
        <w:t>c</w:t>
      </w:r>
      <w:r>
        <w:t xml:space="preserve">orporate </w:t>
      </w:r>
      <w:r w:rsidR="0028146F">
        <w:t>c</w:t>
      </w:r>
      <w:r>
        <w:t>ulture.</w:t>
      </w:r>
    </w:p>
    <w:p w14:paraId="4CF1509C" w14:textId="17419E75" w:rsidR="002669DA" w:rsidRPr="0059007F" w:rsidRDefault="002669DA">
      <w:pPr>
        <w:rPr>
          <w:rFonts w:ascii="Palatino Linotype" w:hAnsi="Palatino Linotype"/>
        </w:rPr>
      </w:pPr>
    </w:p>
    <w:p w14:paraId="6D4BEB38" w14:textId="77777777" w:rsidR="00E1209E" w:rsidRPr="00E1209E" w:rsidRDefault="00E1209E" w:rsidP="00E1209E">
      <w:pPr>
        <w:pStyle w:val="FiBLmrstandard"/>
        <w:rPr>
          <w:lang w:val="en-US"/>
        </w:rPr>
      </w:pPr>
    </w:p>
    <w:p w14:paraId="2CBC4026" w14:textId="77777777" w:rsidR="00CD4B01" w:rsidRDefault="00E1209E" w:rsidP="00661678">
      <w:pPr>
        <w:pStyle w:val="FiBLmraddinfo"/>
        <w:rPr>
          <w:lang w:val="fr-CH"/>
        </w:rPr>
      </w:pPr>
      <w:r>
        <w:rPr>
          <w:lang w:val="fr-CH"/>
        </w:rPr>
        <w:lastRenderedPageBreak/>
        <w:t>C</w:t>
      </w:r>
      <w:r w:rsidR="00567811" w:rsidRPr="00FA0788">
        <w:rPr>
          <w:lang w:val="fr-CH"/>
        </w:rPr>
        <w:t>ontacts</w:t>
      </w:r>
    </w:p>
    <w:p w14:paraId="4CF5B038" w14:textId="31595BE8" w:rsidR="00E1209E" w:rsidRPr="00E1209E" w:rsidRDefault="00E1209E" w:rsidP="00FA6BCC">
      <w:pPr>
        <w:pStyle w:val="FiBLmrbulletpoint"/>
        <w:rPr>
          <w:lang w:val="en-US"/>
        </w:rPr>
      </w:pPr>
      <w:r w:rsidRPr="00E1209E">
        <w:t xml:space="preserve">Beate Huber, President </w:t>
      </w:r>
      <w:r w:rsidR="002C016B">
        <w:t xml:space="preserve">of </w:t>
      </w:r>
      <w:r w:rsidRPr="00E1209E">
        <w:t xml:space="preserve">FiBL Europe, </w:t>
      </w:r>
      <w:r w:rsidR="00924B80">
        <w:t xml:space="preserve">Head of the </w:t>
      </w:r>
      <w:r w:rsidRPr="00E1209E">
        <w:t xml:space="preserve">Department of International Cooperation, FiBL Switzerland, Frick, </w:t>
      </w:r>
      <w:hyperlink r:id="rId10" w:history="1">
        <w:r w:rsidRPr="00AC5B77">
          <w:rPr>
            <w:rStyle w:val="Hyperlink"/>
          </w:rPr>
          <w:t>beate.huber@fibl.org</w:t>
        </w:r>
      </w:hyperlink>
    </w:p>
    <w:p w14:paraId="087639F3" w14:textId="0B08341A" w:rsidR="00E1209E" w:rsidRPr="00E1209E" w:rsidRDefault="00E1209E" w:rsidP="00837798">
      <w:pPr>
        <w:pStyle w:val="FiBLmrbulletpoint"/>
        <w:rPr>
          <w:lang w:val="fr-CH"/>
        </w:rPr>
      </w:pPr>
      <w:r w:rsidRPr="00E1209E">
        <w:rPr>
          <w:lang w:val="fr-CH"/>
        </w:rPr>
        <w:t xml:space="preserve">Miguel de </w:t>
      </w:r>
      <w:proofErr w:type="spellStart"/>
      <w:r w:rsidRPr="00E1209E">
        <w:rPr>
          <w:lang w:val="fr-CH"/>
        </w:rPr>
        <w:t>Porras</w:t>
      </w:r>
      <w:proofErr w:type="spellEnd"/>
      <w:r w:rsidRPr="00E1209E">
        <w:rPr>
          <w:lang w:val="fr-CH"/>
        </w:rPr>
        <w:t xml:space="preserve">, </w:t>
      </w:r>
      <w:proofErr w:type="spellStart"/>
      <w:r w:rsidRPr="00E1209E">
        <w:rPr>
          <w:lang w:val="fr-CH"/>
        </w:rPr>
        <w:t>Director</w:t>
      </w:r>
      <w:proofErr w:type="spellEnd"/>
      <w:r w:rsidRPr="00E1209E">
        <w:rPr>
          <w:lang w:val="fr-CH"/>
        </w:rPr>
        <w:t xml:space="preserve"> </w:t>
      </w:r>
      <w:r w:rsidR="002C016B">
        <w:rPr>
          <w:lang w:val="fr-CH"/>
        </w:rPr>
        <w:t xml:space="preserve">of </w:t>
      </w:r>
      <w:r w:rsidRPr="00E1209E">
        <w:rPr>
          <w:lang w:val="fr-CH"/>
        </w:rPr>
        <w:t xml:space="preserve">FiBL Europe, Brussels, </w:t>
      </w:r>
      <w:hyperlink r:id="rId11" w:history="1">
        <w:r w:rsidRPr="00AC5B77">
          <w:rPr>
            <w:rStyle w:val="Hyperlink"/>
            <w:lang w:val="fr-CH"/>
          </w:rPr>
          <w:t>miguel.deporras@fibl.org</w:t>
        </w:r>
      </w:hyperlink>
    </w:p>
    <w:p w14:paraId="3A99DE71" w14:textId="54C375AF" w:rsidR="00E1209E" w:rsidRDefault="00E1209E" w:rsidP="00837798">
      <w:pPr>
        <w:pStyle w:val="FiBLmrbulletpoint"/>
        <w:rPr>
          <w:lang w:val="en-US"/>
        </w:rPr>
      </w:pPr>
      <w:r w:rsidRPr="00E1209E">
        <w:rPr>
          <w:lang w:val="en-US"/>
        </w:rPr>
        <w:t xml:space="preserve">Dr. Helga Willer, Communication, FiBL Switzerland, Frick, </w:t>
      </w:r>
      <w:hyperlink r:id="rId12" w:history="1">
        <w:r w:rsidRPr="00AC5B77">
          <w:rPr>
            <w:rStyle w:val="Hyperlink"/>
            <w:lang w:val="en-US"/>
          </w:rPr>
          <w:t>helga.willer@fibl.org</w:t>
        </w:r>
      </w:hyperlink>
    </w:p>
    <w:p w14:paraId="1BEB45ED" w14:textId="77777777" w:rsidR="000C7A0F" w:rsidRPr="0029245E" w:rsidRDefault="000C7A0F" w:rsidP="000C7A0F">
      <w:pPr>
        <w:pStyle w:val="FiBLmmlead"/>
        <w:rPr>
          <w:lang w:val="en-US"/>
        </w:rPr>
      </w:pPr>
    </w:p>
    <w:p w14:paraId="39CEFBED" w14:textId="072D2A62" w:rsidR="000C7A0F" w:rsidRPr="000241C5" w:rsidRDefault="000C7A0F" w:rsidP="000C7A0F">
      <w:pPr>
        <w:pStyle w:val="FiBLmmlead"/>
        <w:rPr>
          <w:lang w:val="en-US"/>
        </w:rPr>
      </w:pPr>
      <w:r w:rsidRPr="000241C5">
        <w:rPr>
          <w:lang w:val="en-US"/>
        </w:rPr>
        <w:t>Board members of FiBL Europe</w:t>
      </w:r>
    </w:p>
    <w:p w14:paraId="54A3976D" w14:textId="22D6319B" w:rsidR="000C7A0F" w:rsidRDefault="000C7A0F" w:rsidP="000241C5">
      <w:pPr>
        <w:pStyle w:val="FiBLmrbulletpoint"/>
      </w:pPr>
      <w:r w:rsidRPr="000241C5">
        <w:t xml:space="preserve">Beate Huber, President FiBL Europe, Head of Department of International Cooperation at FiBL Switzerland, Frick, </w:t>
      </w:r>
      <w:hyperlink r:id="rId13" w:history="1">
        <w:r w:rsidR="000241C5" w:rsidRPr="00566296">
          <w:rPr>
            <w:rStyle w:val="Hyperlink"/>
          </w:rPr>
          <w:t>beate.huber@fibl.org</w:t>
        </w:r>
      </w:hyperlink>
    </w:p>
    <w:p w14:paraId="22F512C1" w14:textId="05741F32" w:rsidR="000C7A0F" w:rsidRDefault="000C7A0F" w:rsidP="000241C5">
      <w:pPr>
        <w:pStyle w:val="FiBLmrbulletpoint"/>
        <w:rPr>
          <w:rStyle w:val="Hyperlink"/>
          <w:color w:val="auto"/>
          <w:u w:val="none"/>
        </w:rPr>
      </w:pPr>
      <w:proofErr w:type="spellStart"/>
      <w:r w:rsidRPr="000241C5">
        <w:rPr>
          <w:rStyle w:val="Hyperlink"/>
          <w:color w:val="auto"/>
          <w:u w:val="none"/>
        </w:rPr>
        <w:t>Dr.</w:t>
      </w:r>
      <w:proofErr w:type="spellEnd"/>
      <w:r w:rsidRPr="000241C5">
        <w:rPr>
          <w:rStyle w:val="Hyperlink"/>
          <w:color w:val="auto"/>
          <w:u w:val="none"/>
        </w:rPr>
        <w:t xml:space="preserve"> Robert Hermanowski, Vice president FiBL Europe, Director FiBL Germany, Frankfurt/Main, </w:t>
      </w:r>
      <w:hyperlink r:id="rId14" w:history="1">
        <w:r w:rsidR="000241C5" w:rsidRPr="00566296">
          <w:rPr>
            <w:rStyle w:val="Hyperlink"/>
          </w:rPr>
          <w:t>robert.hermanowski@fibl.org</w:t>
        </w:r>
      </w:hyperlink>
    </w:p>
    <w:p w14:paraId="2EDD4E01" w14:textId="7F9FB320" w:rsidR="000C7A0F" w:rsidRDefault="000C7A0F" w:rsidP="000241C5">
      <w:pPr>
        <w:pStyle w:val="FiBLmrbulletpoint"/>
        <w:rPr>
          <w:rStyle w:val="Hyperlink"/>
          <w:color w:val="auto"/>
          <w:u w:val="none"/>
        </w:rPr>
      </w:pPr>
      <w:r w:rsidRPr="000241C5">
        <w:rPr>
          <w:rStyle w:val="Hyperlink"/>
          <w:color w:val="auto"/>
          <w:u w:val="none"/>
        </w:rPr>
        <w:t xml:space="preserve">Andreas Kranzler, Secretary FiBL Europe, Director FiBL Austria, Vienna, </w:t>
      </w:r>
      <w:hyperlink r:id="rId15" w:history="1">
        <w:r w:rsidR="000241C5" w:rsidRPr="00566296">
          <w:rPr>
            <w:rStyle w:val="Hyperlink"/>
          </w:rPr>
          <w:t>andreas.kranzler@fibl.org</w:t>
        </w:r>
      </w:hyperlink>
    </w:p>
    <w:p w14:paraId="7B0658AC" w14:textId="1F705B8B" w:rsidR="000C7A0F" w:rsidRDefault="000C7A0F" w:rsidP="000241C5">
      <w:pPr>
        <w:pStyle w:val="FiBLmrbulletpoint"/>
        <w:rPr>
          <w:rStyle w:val="Hyperlink"/>
          <w:color w:val="auto"/>
          <w:u w:val="none"/>
        </w:rPr>
      </w:pPr>
      <w:proofErr w:type="spellStart"/>
      <w:r w:rsidRPr="000241C5">
        <w:rPr>
          <w:rStyle w:val="Hyperlink"/>
          <w:color w:val="auto"/>
          <w:u w:val="none"/>
        </w:rPr>
        <w:t>Dr.</w:t>
      </w:r>
      <w:proofErr w:type="spellEnd"/>
      <w:r w:rsidRPr="000241C5">
        <w:rPr>
          <w:rStyle w:val="Hyperlink"/>
          <w:color w:val="auto"/>
          <w:u w:val="none"/>
        </w:rPr>
        <w:t xml:space="preserve"> Lucius Tamm, Director for Cooperation of FiBL Switzerland, Frick, </w:t>
      </w:r>
      <w:hyperlink r:id="rId16" w:history="1">
        <w:r w:rsidR="000241C5" w:rsidRPr="00566296">
          <w:rPr>
            <w:rStyle w:val="Hyperlink"/>
          </w:rPr>
          <w:t>lucius.tamm@fibl.org</w:t>
        </w:r>
      </w:hyperlink>
    </w:p>
    <w:p w14:paraId="3D84B64C" w14:textId="4BEC26A6" w:rsidR="000C7A0F" w:rsidRDefault="000C7A0F" w:rsidP="000241C5">
      <w:pPr>
        <w:pStyle w:val="FiBLmrbulletpoint"/>
      </w:pPr>
      <w:proofErr w:type="spellStart"/>
      <w:r w:rsidRPr="000241C5">
        <w:rPr>
          <w:rStyle w:val="Hyperlink"/>
          <w:color w:val="auto"/>
          <w:u w:val="none"/>
        </w:rPr>
        <w:t>Dr.</w:t>
      </w:r>
      <w:proofErr w:type="spellEnd"/>
      <w:r w:rsidRPr="000241C5">
        <w:rPr>
          <w:rStyle w:val="Hyperlink"/>
          <w:color w:val="auto"/>
          <w:u w:val="none"/>
        </w:rPr>
        <w:t xml:space="preserve"> Dóra Drexler, </w:t>
      </w:r>
      <w:r w:rsidRPr="000241C5">
        <w:t>Director of the Hungarian Research Institute of Organic Agriculture (</w:t>
      </w:r>
      <w:proofErr w:type="spellStart"/>
      <w:r w:rsidRPr="000241C5">
        <w:t>ÖMKi</w:t>
      </w:r>
      <w:proofErr w:type="spellEnd"/>
      <w:r w:rsidRPr="000241C5">
        <w:t xml:space="preserve">), Budapest, </w:t>
      </w:r>
      <w:hyperlink r:id="rId17" w:history="1">
        <w:r w:rsidR="000241C5" w:rsidRPr="00566296">
          <w:rPr>
            <w:rStyle w:val="Hyperlink"/>
          </w:rPr>
          <w:t>dora.drexler@biokutatas.hu</w:t>
        </w:r>
      </w:hyperlink>
    </w:p>
    <w:p w14:paraId="06294923" w14:textId="24CD89D1" w:rsidR="000C7A0F" w:rsidRDefault="000C7A0F" w:rsidP="000241C5">
      <w:pPr>
        <w:pStyle w:val="FiBLmrbulletpoint"/>
      </w:pPr>
      <w:proofErr w:type="spellStart"/>
      <w:r w:rsidRPr="000241C5">
        <w:t>Dr.</w:t>
      </w:r>
      <w:proofErr w:type="spellEnd"/>
      <w:r w:rsidRPr="000241C5">
        <w:t xml:space="preserve"> Felix Heckendorn, President FiBL France, Frick/</w:t>
      </w:r>
      <w:proofErr w:type="spellStart"/>
      <w:r w:rsidRPr="000241C5">
        <w:t>Eurre</w:t>
      </w:r>
      <w:proofErr w:type="spellEnd"/>
      <w:r w:rsidRPr="000241C5">
        <w:t xml:space="preserve">, </w:t>
      </w:r>
      <w:hyperlink r:id="rId18" w:history="1">
        <w:r w:rsidR="000241C5" w:rsidRPr="00566296">
          <w:rPr>
            <w:rStyle w:val="Hyperlink"/>
          </w:rPr>
          <w:t>felix.heckendorn@fibl.org</w:t>
        </w:r>
      </w:hyperlink>
    </w:p>
    <w:p w14:paraId="3BF7739C" w14:textId="521B8E27" w:rsidR="00E1209E" w:rsidRDefault="00E1209E" w:rsidP="00E1209E">
      <w:pPr>
        <w:pStyle w:val="FiBLmraddinfo"/>
      </w:pPr>
      <w:r>
        <w:t>FiBL Europe and its members</w:t>
      </w:r>
    </w:p>
    <w:p w14:paraId="1F1B0A5B" w14:textId="77777777" w:rsidR="00E1209E" w:rsidRDefault="00E1209E" w:rsidP="00AA43CB">
      <w:pPr>
        <w:pStyle w:val="FiBLmrbulletpoint"/>
      </w:pPr>
      <w:r>
        <w:t xml:space="preserve">FiBL Switzerland, Research Institute of Organic Agriculture </w:t>
      </w:r>
      <w:r w:rsidR="00EB0050">
        <w:t>(</w:t>
      </w:r>
      <w:r>
        <w:t>FiBL</w:t>
      </w:r>
      <w:r w:rsidR="00EB0050">
        <w:t>)</w:t>
      </w:r>
      <w:r w:rsidR="00EB0050">
        <w:br/>
      </w:r>
      <w:proofErr w:type="spellStart"/>
      <w:r>
        <w:t>Ackerstrasse</w:t>
      </w:r>
      <w:proofErr w:type="spellEnd"/>
      <w:r>
        <w:t xml:space="preserve"> 113, P.O. Box 219, CH-5070 Frick, </w:t>
      </w:r>
      <w:r w:rsidR="00EB0050">
        <w:t>Phone</w:t>
      </w:r>
      <w:r>
        <w:t xml:space="preserve"> </w:t>
      </w:r>
      <w:r w:rsidR="00EB0050">
        <w:t xml:space="preserve">+41 62 865 72 72, </w:t>
      </w:r>
      <w:hyperlink r:id="rId19" w:history="1">
        <w:r w:rsidR="00EB0050" w:rsidRPr="00AC5B77">
          <w:rPr>
            <w:rStyle w:val="Hyperlink"/>
          </w:rPr>
          <w:t>info.suisse@fibl.org</w:t>
        </w:r>
      </w:hyperlink>
      <w:r>
        <w:t>,</w:t>
      </w:r>
      <w:r w:rsidR="00EB0050">
        <w:t xml:space="preserve"> </w:t>
      </w:r>
      <w:hyperlink r:id="rId20" w:history="1">
        <w:r w:rsidR="00EB0050">
          <w:rPr>
            <w:rStyle w:val="Hyperlink"/>
          </w:rPr>
          <w:t>https://www.fibl.org/en/locations/switzerland.html</w:t>
        </w:r>
      </w:hyperlink>
      <w:r w:rsidR="00EB0050">
        <w:t xml:space="preserve"> </w:t>
      </w:r>
    </w:p>
    <w:p w14:paraId="6B690100" w14:textId="77777777" w:rsidR="00E1209E" w:rsidRDefault="00E1209E" w:rsidP="00AF6759">
      <w:pPr>
        <w:pStyle w:val="FiBLmrbulletpoint"/>
      </w:pPr>
      <w:r>
        <w:t xml:space="preserve">FiBL Germany, Research Institute of Organic Agriculture </w:t>
      </w:r>
      <w:r w:rsidR="00EB0050">
        <w:t>(</w:t>
      </w:r>
      <w:r>
        <w:t>FiBL</w:t>
      </w:r>
      <w:r w:rsidR="00EB0050">
        <w:t>)</w:t>
      </w:r>
      <w:r>
        <w:t xml:space="preserve">, </w:t>
      </w:r>
      <w:proofErr w:type="spellStart"/>
      <w:r>
        <w:t>Kasseler</w:t>
      </w:r>
      <w:proofErr w:type="spellEnd"/>
      <w:r>
        <w:t xml:space="preserve"> </w:t>
      </w:r>
      <w:proofErr w:type="spellStart"/>
      <w:r>
        <w:t>Straße</w:t>
      </w:r>
      <w:proofErr w:type="spellEnd"/>
      <w:r>
        <w:t xml:space="preserve"> 1a, D-60486 Frankfurt am Main, Phone +49 69 7137699-0, Fax +49 69 7137</w:t>
      </w:r>
      <w:r w:rsidR="00EB0050">
        <w:t xml:space="preserve">699-9, </w:t>
      </w:r>
      <w:hyperlink r:id="rId21" w:history="1">
        <w:r w:rsidR="00EB0050" w:rsidRPr="00AC5B77">
          <w:rPr>
            <w:rStyle w:val="Hyperlink"/>
          </w:rPr>
          <w:t>info.deutschland@fibl.org</w:t>
        </w:r>
      </w:hyperlink>
      <w:r>
        <w:t>,</w:t>
      </w:r>
      <w:r w:rsidR="00EB0050">
        <w:t xml:space="preserve"> </w:t>
      </w:r>
      <w:hyperlink r:id="rId22" w:history="1">
        <w:r w:rsidR="00EB0050">
          <w:rPr>
            <w:rStyle w:val="Hyperlink"/>
          </w:rPr>
          <w:t>https://www.fibl.org/en/locations/germany.html</w:t>
        </w:r>
      </w:hyperlink>
    </w:p>
    <w:p w14:paraId="365842D4" w14:textId="1190B94F" w:rsidR="00E1209E" w:rsidRDefault="00E1209E" w:rsidP="0029245E">
      <w:pPr>
        <w:pStyle w:val="FiBLmrbulletpoint"/>
      </w:pPr>
      <w:r>
        <w:t xml:space="preserve">FiBL Austria, Research Institute of Organic Agriculture </w:t>
      </w:r>
      <w:r w:rsidR="0086026B">
        <w:t>(</w:t>
      </w:r>
      <w:r>
        <w:t>FiBL</w:t>
      </w:r>
      <w:r w:rsidR="0086026B">
        <w:t>)</w:t>
      </w:r>
      <w:r>
        <w:t xml:space="preserve">, </w:t>
      </w:r>
      <w:proofErr w:type="spellStart"/>
      <w:r>
        <w:t>Doblhoffgasse</w:t>
      </w:r>
      <w:proofErr w:type="spellEnd"/>
      <w:r>
        <w:t xml:space="preserve"> 7/10, A-1010 Vienna, Phone +43 1 9076313, Fax +</w:t>
      </w:r>
      <w:r w:rsidR="00EB0050">
        <w:t>43 1 9076313-20,</w:t>
      </w:r>
      <w:r w:rsidR="0086026B">
        <w:t xml:space="preserve"> </w:t>
      </w:r>
      <w:hyperlink r:id="rId23" w:history="1">
        <w:r w:rsidR="00EB0050" w:rsidRPr="0086026B">
          <w:rPr>
            <w:rStyle w:val="Hyperlink"/>
          </w:rPr>
          <w:t>info.austria@</w:t>
        </w:r>
        <w:r w:rsidRPr="0086026B">
          <w:rPr>
            <w:rStyle w:val="Hyperlink"/>
          </w:rPr>
          <w:t>fibl.org</w:t>
        </w:r>
      </w:hyperlink>
      <w:r w:rsidR="0086026B">
        <w:t xml:space="preserve">, </w:t>
      </w:r>
      <w:hyperlink r:id="rId24" w:history="1">
        <w:r w:rsidR="00EB0050">
          <w:rPr>
            <w:rStyle w:val="Hyperlink"/>
          </w:rPr>
          <w:t>https://www.fibl.org/en/locations/austria.html</w:t>
        </w:r>
      </w:hyperlink>
    </w:p>
    <w:p w14:paraId="73089328" w14:textId="77777777" w:rsidR="00EB0050" w:rsidRDefault="00E1209E" w:rsidP="000B0C05">
      <w:pPr>
        <w:pStyle w:val="FiBLmrbulletpoint"/>
        <w:rPr>
          <w:lang w:val="fr-CH"/>
        </w:rPr>
      </w:pPr>
      <w:r w:rsidRPr="00EB0050">
        <w:rPr>
          <w:lang w:val="fr-CH"/>
        </w:rPr>
        <w:t xml:space="preserve">FiBL France, Pôle Bio - </w:t>
      </w:r>
      <w:proofErr w:type="spellStart"/>
      <w:r w:rsidRPr="00EB0050">
        <w:rPr>
          <w:lang w:val="fr-CH"/>
        </w:rPr>
        <w:t>Ecosite</w:t>
      </w:r>
      <w:proofErr w:type="spellEnd"/>
      <w:r w:rsidRPr="00EB0050">
        <w:rPr>
          <w:lang w:val="fr-CH"/>
        </w:rPr>
        <w:t xml:space="preserve"> du Val de Drôme</w:t>
      </w:r>
      <w:r w:rsidRPr="00EB0050">
        <w:rPr>
          <w:lang w:val="fr-CH"/>
        </w:rPr>
        <w:br/>
        <w:t xml:space="preserve">150 Avenue du Judée, F-26400 </w:t>
      </w:r>
      <w:proofErr w:type="spellStart"/>
      <w:r w:rsidRPr="00EB0050">
        <w:rPr>
          <w:lang w:val="fr-CH"/>
        </w:rPr>
        <w:t>Eurre</w:t>
      </w:r>
      <w:proofErr w:type="spellEnd"/>
      <w:r w:rsidRPr="00EB0050">
        <w:rPr>
          <w:lang w:val="fr-CH"/>
        </w:rPr>
        <w:t xml:space="preserve">, </w:t>
      </w:r>
      <w:r w:rsidR="00EB0050" w:rsidRPr="00EB0050">
        <w:rPr>
          <w:lang w:val="fr-CH"/>
        </w:rPr>
        <w:t>Phone</w:t>
      </w:r>
      <w:r w:rsidRPr="00EB0050">
        <w:rPr>
          <w:lang w:val="fr-CH"/>
        </w:rPr>
        <w:t xml:space="preserve"> +33 4 75 25 41 55</w:t>
      </w:r>
      <w:r w:rsidRPr="00EB0050">
        <w:rPr>
          <w:lang w:val="fr-CH"/>
        </w:rPr>
        <w:br/>
      </w:r>
      <w:hyperlink r:id="rId25" w:history="1">
        <w:r w:rsidR="00EB0050" w:rsidRPr="00EB0050">
          <w:rPr>
            <w:rStyle w:val="Hyperlink"/>
            <w:lang w:val="fr-CH"/>
          </w:rPr>
          <w:t>info.france@fibl.org</w:t>
        </w:r>
      </w:hyperlink>
      <w:r w:rsidR="00EB0050">
        <w:rPr>
          <w:lang w:val="fr-CH"/>
        </w:rPr>
        <w:t xml:space="preserve">, </w:t>
      </w:r>
      <w:hyperlink r:id="rId26" w:history="1">
        <w:r w:rsidR="00EB0050" w:rsidRPr="00EB0050">
          <w:rPr>
            <w:rStyle w:val="Hyperlink"/>
            <w:lang w:val="fr-CH"/>
          </w:rPr>
          <w:t>https://www.fibl.org/en/locations/france-en.html</w:t>
        </w:r>
      </w:hyperlink>
    </w:p>
    <w:p w14:paraId="2B026510" w14:textId="77777777" w:rsidR="00E1209E" w:rsidRDefault="00E1209E" w:rsidP="005A3878">
      <w:pPr>
        <w:pStyle w:val="FiBLmrbulletpoint"/>
        <w:rPr>
          <w:lang w:val="fr-CH"/>
        </w:rPr>
      </w:pPr>
      <w:r w:rsidRPr="00E1209E">
        <w:rPr>
          <w:lang w:val="fr-CH"/>
        </w:rPr>
        <w:t>FiBL Europe, Rue de la presse 4, B-1000 Brussels, Phone +32 2 227 11 22</w:t>
      </w:r>
      <w:r w:rsidRPr="00E1209E">
        <w:rPr>
          <w:lang w:val="fr-CH"/>
        </w:rPr>
        <w:br/>
      </w:r>
      <w:hyperlink r:id="rId27" w:history="1">
        <w:r w:rsidRPr="00E1209E">
          <w:rPr>
            <w:rStyle w:val="Hyperlink"/>
            <w:lang w:val="fr-CH"/>
          </w:rPr>
          <w:t>info.europe@fibl.org</w:t>
        </w:r>
      </w:hyperlink>
      <w:r w:rsidRPr="00E1209E">
        <w:rPr>
          <w:lang w:val="fr-CH"/>
        </w:rPr>
        <w:t>,</w:t>
      </w:r>
      <w:r w:rsidR="00EB0050">
        <w:rPr>
          <w:lang w:val="fr-CH"/>
        </w:rPr>
        <w:t xml:space="preserve"> </w:t>
      </w:r>
      <w:hyperlink r:id="rId28" w:history="1">
        <w:r w:rsidR="00EB0050" w:rsidRPr="00EB0050">
          <w:rPr>
            <w:rStyle w:val="Hyperlink"/>
            <w:lang w:val="fr-CH"/>
          </w:rPr>
          <w:t>https://www.fibl.org/en/locations/europe-en.html</w:t>
        </w:r>
      </w:hyperlink>
    </w:p>
    <w:p w14:paraId="15EBD049" w14:textId="03F2F78C" w:rsidR="00E1209E" w:rsidRDefault="00E1209E" w:rsidP="005338F9">
      <w:pPr>
        <w:pStyle w:val="FiBLmrbulletpoint"/>
      </w:pPr>
      <w:r>
        <w:lastRenderedPageBreak/>
        <w:t xml:space="preserve">Hungarian </w:t>
      </w:r>
      <w:r w:rsidR="00912474">
        <w:t xml:space="preserve">Research </w:t>
      </w:r>
      <w:r>
        <w:t xml:space="preserve">Institute of Organic Agriculture </w:t>
      </w:r>
      <w:proofErr w:type="spellStart"/>
      <w:r>
        <w:t>ÖMKi</w:t>
      </w:r>
      <w:proofErr w:type="spellEnd"/>
      <w:r>
        <w:t xml:space="preserve">, </w:t>
      </w:r>
      <w:proofErr w:type="spellStart"/>
      <w:r>
        <w:t>Miklós</w:t>
      </w:r>
      <w:proofErr w:type="spellEnd"/>
      <w:r>
        <w:t xml:space="preserve"> </w:t>
      </w:r>
      <w:proofErr w:type="spellStart"/>
      <w:r>
        <w:t>tér</w:t>
      </w:r>
      <w:proofErr w:type="spellEnd"/>
      <w:r>
        <w:t xml:space="preserve"> 1 (</w:t>
      </w:r>
      <w:proofErr w:type="spellStart"/>
      <w:r>
        <w:t>Selyemgombolyító</w:t>
      </w:r>
      <w:proofErr w:type="spellEnd"/>
      <w:r>
        <w:t xml:space="preserve">), HU-1033 Budapest, Phone +36 1 244 8358, </w:t>
      </w:r>
      <w:hyperlink r:id="rId29" w:history="1">
        <w:r w:rsidR="00EB0050" w:rsidRPr="00AC5B77">
          <w:rPr>
            <w:rStyle w:val="Hyperlink"/>
          </w:rPr>
          <w:t>info@biokutatas.hu</w:t>
        </w:r>
      </w:hyperlink>
      <w:r>
        <w:t xml:space="preserve">, </w:t>
      </w:r>
      <w:hyperlink r:id="rId30" w:history="1">
        <w:r w:rsidR="00EB0050" w:rsidRPr="00AC5B77">
          <w:rPr>
            <w:rStyle w:val="Hyperlink"/>
          </w:rPr>
          <w:t>https://biokutatas.hu</w:t>
        </w:r>
      </w:hyperlink>
    </w:p>
    <w:p w14:paraId="12A24036" w14:textId="77777777" w:rsidR="00917B70" w:rsidRDefault="00917B70" w:rsidP="00917B70">
      <w:pPr>
        <w:pStyle w:val="FiBLmraddinfo"/>
      </w:pPr>
      <w:r>
        <w:t>Links</w:t>
      </w:r>
    </w:p>
    <w:p w14:paraId="75861A3A" w14:textId="24515910" w:rsidR="00917B70" w:rsidRPr="000241C5" w:rsidRDefault="00E42174" w:rsidP="00917B70">
      <w:pPr>
        <w:pStyle w:val="FiBLmrbulletpoint"/>
        <w:rPr>
          <w:rStyle w:val="Hyperlink"/>
          <w:color w:val="auto"/>
          <w:u w:val="none"/>
        </w:rPr>
      </w:pPr>
      <w:hyperlink r:id="rId31" w:history="1">
        <w:r w:rsidR="00536FF1" w:rsidRPr="00536FF1">
          <w:rPr>
            <w:rStyle w:val="Hyperlink"/>
          </w:rPr>
          <w:t>FiBL Europe on the FiBL website</w:t>
        </w:r>
      </w:hyperlink>
    </w:p>
    <w:p w14:paraId="5FD2764E" w14:textId="2793A64F" w:rsidR="000C7A0F" w:rsidRDefault="00E42174" w:rsidP="00917B70">
      <w:pPr>
        <w:pStyle w:val="FiBLmrbulletpoint"/>
      </w:pPr>
      <w:hyperlink r:id="rId32" w:history="1">
        <w:r w:rsidR="000C7A0F" w:rsidRPr="001F5906">
          <w:rPr>
            <w:rStyle w:val="Hyperlink"/>
          </w:rPr>
          <w:t>Board of FiBL Europe (incl. images)</w:t>
        </w:r>
      </w:hyperlink>
    </w:p>
    <w:p w14:paraId="34A90F45" w14:textId="77777777" w:rsidR="00917B70" w:rsidRDefault="00917B70" w:rsidP="00917B70">
      <w:pPr>
        <w:pStyle w:val="FiBLmraddinfo"/>
        <w:rPr>
          <w:lang w:val="de-CH"/>
        </w:rPr>
      </w:pPr>
      <w:r>
        <w:t>Video</w:t>
      </w:r>
    </w:p>
    <w:p w14:paraId="54BB88A1" w14:textId="0857CFF3" w:rsidR="00917B70" w:rsidRPr="00536FF1" w:rsidRDefault="00E42174" w:rsidP="00917B70">
      <w:pPr>
        <w:pStyle w:val="FiBLmrbulletpoint"/>
        <w:rPr>
          <w:lang w:val="en-US"/>
        </w:rPr>
      </w:pPr>
      <w:hyperlink r:id="rId33" w:history="1">
        <w:r w:rsidR="00536FF1" w:rsidRPr="0004613C">
          <w:rPr>
            <w:rStyle w:val="Hyperlink"/>
            <w:lang w:val="en-US"/>
          </w:rPr>
          <w:t>Video of the opening of FiBL Europe</w:t>
        </w:r>
      </w:hyperlink>
    </w:p>
    <w:p w14:paraId="39757C07" w14:textId="77777777" w:rsidR="00F678FA" w:rsidRDefault="00F678FA" w:rsidP="00F678FA">
      <w:pPr>
        <w:pStyle w:val="FiBLmraddinfo"/>
      </w:pPr>
      <w:r>
        <w:t>This media release online</w:t>
      </w:r>
    </w:p>
    <w:p w14:paraId="6B23F5D4" w14:textId="77777777" w:rsidR="00F678FA" w:rsidRPr="002837D9" w:rsidRDefault="00F678FA" w:rsidP="00F678FA">
      <w:pPr>
        <w:pStyle w:val="FiBLmrstandard"/>
      </w:pPr>
      <w:r>
        <w:t xml:space="preserve">This media release and pictures can be accessed online at </w:t>
      </w:r>
      <w:hyperlink r:id="rId34" w:history="1">
        <w:r w:rsidRPr="00BB38E5">
          <w:rPr>
            <w:rStyle w:val="Hyperlink"/>
          </w:rPr>
          <w:t>www.fibl.org/en/media.html</w:t>
        </w:r>
      </w:hyperlink>
      <w:r>
        <w:t>.</w:t>
      </w:r>
    </w:p>
    <w:p w14:paraId="5D9AA553" w14:textId="77777777" w:rsidR="002C0814" w:rsidRPr="00A04F66" w:rsidRDefault="006569B3" w:rsidP="0044286A">
      <w:pPr>
        <w:pStyle w:val="FiBLmrannotationtitle"/>
      </w:pPr>
      <w:r>
        <w:t>About</w:t>
      </w:r>
      <w:r w:rsidR="002C0814" w:rsidRPr="00A04F66">
        <w:t xml:space="preserve"> FiBL</w:t>
      </w:r>
    </w:p>
    <w:p w14:paraId="10C53CCB" w14:textId="3EB585C2" w:rsidR="002D757B" w:rsidRDefault="002A662C" w:rsidP="00F04498">
      <w:pPr>
        <w:pStyle w:val="FiBLmrannotation"/>
      </w:pPr>
      <w:r w:rsidRPr="002A662C">
        <w:t xml:space="preserve">The Research Institute of Organic Agriculture </w:t>
      </w:r>
      <w:r w:rsidR="005613D3">
        <w:t>(</w:t>
      </w:r>
      <w:r w:rsidRPr="002A662C">
        <w:t>FiBL</w:t>
      </w:r>
      <w:r w:rsidR="005613D3">
        <w:t>)</w:t>
      </w:r>
      <w:r w:rsidRPr="002A662C">
        <w:t xml:space="preserve"> is one of the world’s leading institutes in the field of organic agriculture. </w:t>
      </w:r>
      <w:proofErr w:type="spellStart"/>
      <w:r w:rsidRPr="002A662C">
        <w:t>FiBL’s</w:t>
      </w:r>
      <w:proofErr w:type="spellEnd"/>
      <w:r w:rsidRPr="002A662C">
        <w:t xml:space="preserve"> strengths lie in its interdisciplinary research, innovations developed jointly with farmers and the food industry, and rapid knowledge transfer. FiBL employs some 280 staff at its various locations.</w:t>
      </w:r>
    </w:p>
    <w:p w14:paraId="79B9F0D7" w14:textId="77777777" w:rsidR="00F678FA" w:rsidRDefault="00F678FA" w:rsidP="00F678FA">
      <w:pPr>
        <w:pStyle w:val="FiBLmrannotationbulletpoint"/>
      </w:pPr>
      <w:r w:rsidRPr="00F678FA">
        <w:t xml:space="preserve">Homepage: </w:t>
      </w:r>
      <w:hyperlink r:id="rId35" w:history="1">
        <w:r w:rsidR="00C3309F" w:rsidRPr="00423D3F">
          <w:rPr>
            <w:rStyle w:val="Hyperlink"/>
          </w:rPr>
          <w:t>www.fibl.org</w:t>
        </w:r>
      </w:hyperlink>
    </w:p>
    <w:p w14:paraId="6D5951AD" w14:textId="77777777" w:rsidR="00F678FA" w:rsidRPr="000241C5" w:rsidRDefault="00F678FA" w:rsidP="00F678FA">
      <w:pPr>
        <w:pStyle w:val="FiBLmrannotationbulletpoint"/>
        <w:rPr>
          <w:lang w:val="es-419"/>
        </w:rPr>
      </w:pPr>
      <w:r w:rsidRPr="000241C5">
        <w:rPr>
          <w:lang w:val="es-419"/>
        </w:rPr>
        <w:t xml:space="preserve">Video: </w:t>
      </w:r>
      <w:hyperlink r:id="rId36" w:history="1">
        <w:r w:rsidR="00C3309F" w:rsidRPr="000241C5">
          <w:rPr>
            <w:rStyle w:val="Hyperlink"/>
            <w:lang w:val="es-419"/>
          </w:rPr>
          <w:t>www.youtube.com/watch?v=U84NrJlORFc</w:t>
        </w:r>
      </w:hyperlink>
    </w:p>
    <w:sectPr w:rsidR="00F678FA" w:rsidRPr="000241C5" w:rsidSect="00232993">
      <w:footerReference w:type="default" r:id="rId37"/>
      <w:type w:val="continuous"/>
      <w:pgSz w:w="11906" w:h="16838"/>
      <w:pgMar w:top="2268" w:right="1701" w:bottom="1701" w:left="1701" w:header="1134" w:footer="5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6ED27" w16cex:dateUtc="2020-07-13T19:24:00Z"/>
  <w16cex:commentExtensible w16cex:durableId="22B6F0C5" w16cex:dateUtc="2020-07-13T19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88B5A9" w16cid:durableId="22B6ED27"/>
  <w16cid:commentId w16cid:paraId="4E72AD0A" w16cid:durableId="22B6EB17"/>
  <w16cid:commentId w16cid:paraId="233CCCD2" w16cid:durableId="22B6F0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0B1D66" w14:textId="77777777" w:rsidR="00E42174" w:rsidRDefault="00E42174" w:rsidP="00F53AA9">
      <w:pPr>
        <w:spacing w:after="0" w:line="240" w:lineRule="auto"/>
      </w:pPr>
      <w:r>
        <w:separator/>
      </w:r>
    </w:p>
  </w:endnote>
  <w:endnote w:type="continuationSeparator" w:id="0">
    <w:p w14:paraId="44B5B4EE" w14:textId="77777777" w:rsidR="00E42174" w:rsidRDefault="00E42174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tblInd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56"/>
      <w:gridCol w:w="407"/>
    </w:tblGrid>
    <w:tr w:rsidR="00F73377" w:rsidRPr="008A6B50" w14:paraId="0EC289FB" w14:textId="77777777" w:rsidTr="00232993">
      <w:trPr>
        <w:trHeight w:val="508"/>
      </w:trPr>
      <w:tc>
        <w:tcPr>
          <w:tcW w:w="7656" w:type="dxa"/>
        </w:tcPr>
        <w:p w14:paraId="32EC052F" w14:textId="3100A169" w:rsidR="008A6B50" w:rsidRDefault="00CF6598" w:rsidP="00DA14CE">
          <w:pPr>
            <w:pStyle w:val="FiBLmrfooter"/>
          </w:pPr>
          <w:r>
            <w:t>Research Institute of Organic Agriculture</w:t>
          </w:r>
          <w:r w:rsidR="00F73377" w:rsidRPr="008A6B50">
            <w:t xml:space="preserve"> </w:t>
          </w:r>
          <w:r w:rsidR="005613D3">
            <w:t>(</w:t>
          </w:r>
          <w:r w:rsidR="00F73377" w:rsidRPr="008A6B50">
            <w:t>FiBL</w:t>
          </w:r>
          <w:r w:rsidR="005613D3">
            <w:t>)</w:t>
          </w:r>
          <w:r w:rsidR="00F73377" w:rsidRPr="008A6B50">
            <w:t xml:space="preserve"> | </w:t>
          </w:r>
          <w:proofErr w:type="spellStart"/>
          <w:r w:rsidR="00F73377" w:rsidRPr="008A6B50">
            <w:t>Ackerstrasse</w:t>
          </w:r>
          <w:proofErr w:type="spellEnd"/>
          <w:r w:rsidR="00F73377" w:rsidRPr="008A6B50">
            <w:t xml:space="preserve"> 113 | </w:t>
          </w:r>
          <w:proofErr w:type="spellStart"/>
          <w:r w:rsidR="00F73377" w:rsidRPr="008A6B50">
            <w:t>Postfach</w:t>
          </w:r>
          <w:proofErr w:type="spellEnd"/>
          <w:r w:rsidR="00F73377" w:rsidRPr="008A6B50">
            <w:t xml:space="preserve"> 219 </w:t>
          </w:r>
        </w:p>
        <w:p w14:paraId="238FBC82" w14:textId="0CE46DE8" w:rsidR="00F73377" w:rsidRPr="008A6B50" w:rsidRDefault="00F73377" w:rsidP="00CF6598">
          <w:pPr>
            <w:pStyle w:val="FiBLmrfooter"/>
          </w:pPr>
          <w:r w:rsidRPr="008A6B50">
            <w:t xml:space="preserve">5070 Frick | </w:t>
          </w:r>
          <w:r w:rsidR="00CF6598">
            <w:t>Switzerland</w:t>
          </w:r>
          <w:r w:rsidR="00CF6598" w:rsidRPr="008A6B50">
            <w:t xml:space="preserve"> | </w:t>
          </w:r>
          <w:r w:rsidR="00CF6598">
            <w:t>Phone</w:t>
          </w:r>
          <w:r w:rsidRPr="008A6B50">
            <w:t xml:space="preserve"> +41</w:t>
          </w:r>
          <w:r w:rsidR="00CF6598">
            <w:t xml:space="preserve"> </w:t>
          </w:r>
          <w:r w:rsidRPr="008A6B50">
            <w:t xml:space="preserve">62 865 72 72 | </w:t>
          </w:r>
          <w:hyperlink r:id="rId1">
            <w:r w:rsidRPr="008A6B50">
              <w:t xml:space="preserve">info.suisse@fibl.org </w:t>
            </w:r>
          </w:hyperlink>
          <w:r w:rsidRPr="008A6B50">
            <w:t xml:space="preserve">| </w:t>
          </w:r>
          <w:hyperlink r:id="rId2">
            <w:r w:rsidRPr="008A6B50">
              <w:t>www.fibl.org</w:t>
            </w:r>
          </w:hyperlink>
        </w:p>
      </w:tc>
      <w:tc>
        <w:tcPr>
          <w:tcW w:w="407" w:type="dxa"/>
        </w:tcPr>
        <w:p w14:paraId="5C3F984C" w14:textId="77777777" w:rsidR="00F73377" w:rsidRPr="008A6B50" w:rsidRDefault="00F73377" w:rsidP="00DA14CE">
          <w:pPr>
            <w:pStyle w:val="FiBLmrpagenumber"/>
          </w:pPr>
        </w:p>
      </w:tc>
    </w:tr>
  </w:tbl>
  <w:p w14:paraId="7542855B" w14:textId="1F90E65A" w:rsidR="002669DA" w:rsidRPr="005613D3" w:rsidRDefault="002669DA" w:rsidP="002669DA">
    <w:pPr>
      <w:pStyle w:val="FiBLmmfusszeile"/>
      <w:rPr>
        <w:lang w:val="fr-CH"/>
      </w:rPr>
    </w:pPr>
    <w:r w:rsidRPr="005613D3">
      <w:rPr>
        <w:lang w:val="fr-CH"/>
      </w:rPr>
      <w:t>FiBL Europe | Rue de la presse 4 | B-1000 Brussels | Phone +32 2 227 11 22 | info.europe@fibl.org | www.fibl.org</w:t>
    </w:r>
  </w:p>
  <w:p w14:paraId="58342B03" w14:textId="77777777" w:rsidR="00D142E7" w:rsidRPr="002669DA" w:rsidRDefault="00D142E7" w:rsidP="00F73377">
    <w:pPr>
      <w:pStyle w:val="Fuzeile"/>
      <w:rPr>
        <w:lang w:val="fr-CH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73"/>
      <w:gridCol w:w="131"/>
    </w:tblGrid>
    <w:tr w:rsidR="00DA14CE" w:rsidRPr="008A6B50" w14:paraId="5A40C0D5" w14:textId="77777777" w:rsidTr="003C1747">
      <w:trPr>
        <w:trHeight w:val="508"/>
      </w:trPr>
      <w:tc>
        <w:tcPr>
          <w:tcW w:w="4923" w:type="pct"/>
        </w:tcPr>
        <w:p w14:paraId="45323667" w14:textId="69FD4CA8" w:rsidR="00DA14CE" w:rsidRPr="000D7A27" w:rsidRDefault="00DA7216" w:rsidP="00440232">
          <w:pPr>
            <w:pStyle w:val="FiBLmrfooter"/>
          </w:pPr>
          <w:r>
            <w:t xml:space="preserve">Media </w:t>
          </w:r>
          <w:r w:rsidRPr="005613D3">
            <w:t>release of</w:t>
          </w:r>
          <w:r w:rsidR="00DA14CE" w:rsidRPr="005613D3">
            <w:t xml:space="preserve"> </w:t>
          </w:r>
          <w:r w:rsidR="00145163">
            <w:t>15</w:t>
          </w:r>
          <w:r w:rsidR="00B719C0" w:rsidRPr="005613D3">
            <w:t>.07.2020</w:t>
          </w:r>
        </w:p>
      </w:tc>
      <w:tc>
        <w:tcPr>
          <w:tcW w:w="77" w:type="pct"/>
        </w:tcPr>
        <w:p w14:paraId="325DF9B1" w14:textId="799072F9" w:rsidR="00DA14CE" w:rsidRPr="00DA14CE" w:rsidRDefault="00DA14CE" w:rsidP="00DA14CE">
          <w:pPr>
            <w:pStyle w:val="FiBLmrpagenumber"/>
          </w:pPr>
          <w:r w:rsidRPr="00DA14CE">
            <w:fldChar w:fldCharType="begin"/>
          </w:r>
          <w:r w:rsidRPr="00DA14CE">
            <w:instrText xml:space="preserve"> PAGE   \* MERGEFORMAT </w:instrText>
          </w:r>
          <w:r w:rsidRPr="00DA14CE">
            <w:fldChar w:fldCharType="separate"/>
          </w:r>
          <w:r w:rsidR="00F058A8">
            <w:rPr>
              <w:noProof/>
            </w:rPr>
            <w:t>3</w:t>
          </w:r>
          <w:r w:rsidRPr="00DA14CE">
            <w:fldChar w:fldCharType="end"/>
          </w:r>
        </w:p>
      </w:tc>
    </w:tr>
  </w:tbl>
  <w:p w14:paraId="01329ACD" w14:textId="77777777" w:rsidR="00DA14CE" w:rsidRPr="00F73377" w:rsidRDefault="00DA14CE" w:rsidP="00F733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8D8BF5" w14:textId="77777777" w:rsidR="00E42174" w:rsidRDefault="00E42174" w:rsidP="00F53AA9">
      <w:pPr>
        <w:spacing w:after="0" w:line="240" w:lineRule="auto"/>
      </w:pPr>
      <w:r>
        <w:separator/>
      </w:r>
    </w:p>
  </w:footnote>
  <w:footnote w:type="continuationSeparator" w:id="0">
    <w:p w14:paraId="05CBC01D" w14:textId="77777777" w:rsidR="00E42174" w:rsidRDefault="00E42174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7995" w:type="dxa"/>
      <w:tblInd w:w="-4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4111"/>
      <w:gridCol w:w="2268"/>
    </w:tblGrid>
    <w:tr w:rsidR="007666E3" w14:paraId="56ADF467" w14:textId="77777777" w:rsidTr="00232993">
      <w:trPr>
        <w:trHeight w:val="599"/>
      </w:trPr>
      <w:tc>
        <w:tcPr>
          <w:tcW w:w="1616" w:type="dxa"/>
        </w:tcPr>
        <w:p w14:paraId="4EF37BF6" w14:textId="77777777" w:rsidR="007666E3" w:rsidRPr="00C725B7" w:rsidRDefault="007666E3" w:rsidP="007666E3">
          <w:pPr>
            <w:pStyle w:val="FiBLmrheader"/>
          </w:pPr>
          <w:r>
            <w:rPr>
              <w:noProof/>
              <w:lang w:val="de-DE" w:eastAsia="de-DE"/>
            </w:rPr>
            <w:drawing>
              <wp:inline distT="0" distB="0" distL="0" distR="0" wp14:anchorId="3BDBC078" wp14:editId="78737E5A">
                <wp:extent cx="861695" cy="360680"/>
                <wp:effectExtent l="0" t="0" r="0" b="1270"/>
                <wp:docPr id="2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FiBL_Switzerland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1695" cy="360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 xml:space="preserve"> </w:t>
          </w:r>
        </w:p>
      </w:tc>
      <w:tc>
        <w:tcPr>
          <w:tcW w:w="4111" w:type="dxa"/>
        </w:tcPr>
        <w:p w14:paraId="6DE77A22" w14:textId="77777777" w:rsidR="007666E3" w:rsidRDefault="007666E3" w:rsidP="007666E3">
          <w:pPr>
            <w:tabs>
              <w:tab w:val="right" w:pos="7653"/>
            </w:tabs>
          </w:pPr>
        </w:p>
      </w:tc>
      <w:tc>
        <w:tcPr>
          <w:tcW w:w="2268" w:type="dxa"/>
        </w:tcPr>
        <w:p w14:paraId="64456E86" w14:textId="77777777" w:rsidR="007666E3" w:rsidRDefault="007666E3" w:rsidP="00A033E7">
          <w:pPr>
            <w:tabs>
              <w:tab w:val="right" w:pos="7653"/>
            </w:tabs>
            <w:jc w:val="right"/>
          </w:pPr>
        </w:p>
      </w:tc>
    </w:tr>
  </w:tbl>
  <w:p w14:paraId="6A85F892" w14:textId="77777777" w:rsidR="00540DAE" w:rsidRDefault="00540DAE" w:rsidP="00E71FBF">
    <w:pPr>
      <w:tabs>
        <w:tab w:val="right" w:pos="7653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24358"/>
    <w:multiLevelType w:val="hybridMultilevel"/>
    <w:tmpl w:val="CD6C32E8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Y1tjQ1szA1tzBT0lEKTi0uzszPAykwrAUAaWTwtywAAAA="/>
  </w:docVars>
  <w:rsids>
    <w:rsidRoot w:val="008D48AD"/>
    <w:rsid w:val="000241C5"/>
    <w:rsid w:val="00030E5F"/>
    <w:rsid w:val="0004613C"/>
    <w:rsid w:val="000548EA"/>
    <w:rsid w:val="0008157D"/>
    <w:rsid w:val="000912D9"/>
    <w:rsid w:val="00097E74"/>
    <w:rsid w:val="000A0CF7"/>
    <w:rsid w:val="000A3B13"/>
    <w:rsid w:val="000B0DFD"/>
    <w:rsid w:val="000B5156"/>
    <w:rsid w:val="000C429D"/>
    <w:rsid w:val="000C7401"/>
    <w:rsid w:val="000C75D0"/>
    <w:rsid w:val="000C7A0F"/>
    <w:rsid w:val="000D5714"/>
    <w:rsid w:val="000D7A27"/>
    <w:rsid w:val="001050BE"/>
    <w:rsid w:val="00107221"/>
    <w:rsid w:val="00133930"/>
    <w:rsid w:val="00134588"/>
    <w:rsid w:val="001354F8"/>
    <w:rsid w:val="00145163"/>
    <w:rsid w:val="00146772"/>
    <w:rsid w:val="0017068A"/>
    <w:rsid w:val="00175E59"/>
    <w:rsid w:val="0018434A"/>
    <w:rsid w:val="001912F7"/>
    <w:rsid w:val="00195EC7"/>
    <w:rsid w:val="001B3DB5"/>
    <w:rsid w:val="001E1C11"/>
    <w:rsid w:val="001F529F"/>
    <w:rsid w:val="001F5906"/>
    <w:rsid w:val="00211862"/>
    <w:rsid w:val="00217211"/>
    <w:rsid w:val="002203DD"/>
    <w:rsid w:val="0022639B"/>
    <w:rsid w:val="00230924"/>
    <w:rsid w:val="00232993"/>
    <w:rsid w:val="002669DA"/>
    <w:rsid w:val="002746D3"/>
    <w:rsid w:val="00280674"/>
    <w:rsid w:val="0028146F"/>
    <w:rsid w:val="002837D9"/>
    <w:rsid w:val="0029245E"/>
    <w:rsid w:val="002925F1"/>
    <w:rsid w:val="002A662C"/>
    <w:rsid w:val="002B1D53"/>
    <w:rsid w:val="002C016B"/>
    <w:rsid w:val="002C0814"/>
    <w:rsid w:val="002C3506"/>
    <w:rsid w:val="002D757B"/>
    <w:rsid w:val="002D7D78"/>
    <w:rsid w:val="002F1625"/>
    <w:rsid w:val="002F586A"/>
    <w:rsid w:val="0030119E"/>
    <w:rsid w:val="003150C5"/>
    <w:rsid w:val="0034735E"/>
    <w:rsid w:val="003501D9"/>
    <w:rsid w:val="00360EA0"/>
    <w:rsid w:val="003A4191"/>
    <w:rsid w:val="003A718E"/>
    <w:rsid w:val="003C1747"/>
    <w:rsid w:val="003C6406"/>
    <w:rsid w:val="003D1138"/>
    <w:rsid w:val="0041671F"/>
    <w:rsid w:val="00416BA5"/>
    <w:rsid w:val="00423C89"/>
    <w:rsid w:val="00435155"/>
    <w:rsid w:val="00440232"/>
    <w:rsid w:val="0044286A"/>
    <w:rsid w:val="00446B90"/>
    <w:rsid w:val="00450F2F"/>
    <w:rsid w:val="00453BD9"/>
    <w:rsid w:val="004570C7"/>
    <w:rsid w:val="0045715C"/>
    <w:rsid w:val="00465871"/>
    <w:rsid w:val="0046602F"/>
    <w:rsid w:val="004762FE"/>
    <w:rsid w:val="004807B1"/>
    <w:rsid w:val="004A04F7"/>
    <w:rsid w:val="004C4067"/>
    <w:rsid w:val="004D3FEF"/>
    <w:rsid w:val="004D6428"/>
    <w:rsid w:val="004D650A"/>
    <w:rsid w:val="004F613F"/>
    <w:rsid w:val="00536FF1"/>
    <w:rsid w:val="00540B0E"/>
    <w:rsid w:val="00540DAE"/>
    <w:rsid w:val="00543566"/>
    <w:rsid w:val="00555C7D"/>
    <w:rsid w:val="005613D3"/>
    <w:rsid w:val="00567811"/>
    <w:rsid w:val="00571E3B"/>
    <w:rsid w:val="00580C94"/>
    <w:rsid w:val="005867AD"/>
    <w:rsid w:val="0059007F"/>
    <w:rsid w:val="00591B48"/>
    <w:rsid w:val="005938C8"/>
    <w:rsid w:val="0059401F"/>
    <w:rsid w:val="005B675F"/>
    <w:rsid w:val="005B74D0"/>
    <w:rsid w:val="005D0989"/>
    <w:rsid w:val="005F1359"/>
    <w:rsid w:val="005F460D"/>
    <w:rsid w:val="005F5A7E"/>
    <w:rsid w:val="006410F4"/>
    <w:rsid w:val="006540F6"/>
    <w:rsid w:val="006569B3"/>
    <w:rsid w:val="00661678"/>
    <w:rsid w:val="0066529D"/>
    <w:rsid w:val="00681E9E"/>
    <w:rsid w:val="006D0FF6"/>
    <w:rsid w:val="006D4D11"/>
    <w:rsid w:val="006D553A"/>
    <w:rsid w:val="006E612A"/>
    <w:rsid w:val="006F69A0"/>
    <w:rsid w:val="00712776"/>
    <w:rsid w:val="00713F33"/>
    <w:rsid w:val="00727486"/>
    <w:rsid w:val="00736F11"/>
    <w:rsid w:val="00754508"/>
    <w:rsid w:val="00764E69"/>
    <w:rsid w:val="007666E3"/>
    <w:rsid w:val="00783BE6"/>
    <w:rsid w:val="0078787E"/>
    <w:rsid w:val="00793238"/>
    <w:rsid w:val="007A051D"/>
    <w:rsid w:val="007A0D20"/>
    <w:rsid w:val="007C6110"/>
    <w:rsid w:val="007C7E19"/>
    <w:rsid w:val="00806A24"/>
    <w:rsid w:val="00817B94"/>
    <w:rsid w:val="00823157"/>
    <w:rsid w:val="008417D3"/>
    <w:rsid w:val="00844AA7"/>
    <w:rsid w:val="0086026B"/>
    <w:rsid w:val="00861053"/>
    <w:rsid w:val="00866E96"/>
    <w:rsid w:val="00872371"/>
    <w:rsid w:val="008A5E8C"/>
    <w:rsid w:val="008A6B50"/>
    <w:rsid w:val="008B7311"/>
    <w:rsid w:val="008D48AD"/>
    <w:rsid w:val="009109C1"/>
    <w:rsid w:val="00912474"/>
    <w:rsid w:val="00912F05"/>
    <w:rsid w:val="00917B70"/>
    <w:rsid w:val="00924B80"/>
    <w:rsid w:val="00925114"/>
    <w:rsid w:val="00952BA0"/>
    <w:rsid w:val="009669B5"/>
    <w:rsid w:val="009767BF"/>
    <w:rsid w:val="00981742"/>
    <w:rsid w:val="00982A03"/>
    <w:rsid w:val="00986F71"/>
    <w:rsid w:val="009A52C4"/>
    <w:rsid w:val="009A5617"/>
    <w:rsid w:val="009C0B90"/>
    <w:rsid w:val="009C0F61"/>
    <w:rsid w:val="009C7E54"/>
    <w:rsid w:val="009F1AD7"/>
    <w:rsid w:val="00A033E7"/>
    <w:rsid w:val="00A04F66"/>
    <w:rsid w:val="00A0684B"/>
    <w:rsid w:val="00A135C6"/>
    <w:rsid w:val="00A365ED"/>
    <w:rsid w:val="00A54AC7"/>
    <w:rsid w:val="00A57050"/>
    <w:rsid w:val="00A624F0"/>
    <w:rsid w:val="00A632FC"/>
    <w:rsid w:val="00A77B56"/>
    <w:rsid w:val="00A83320"/>
    <w:rsid w:val="00A84D76"/>
    <w:rsid w:val="00AA295A"/>
    <w:rsid w:val="00AB498A"/>
    <w:rsid w:val="00AC6487"/>
    <w:rsid w:val="00B116CC"/>
    <w:rsid w:val="00B11B61"/>
    <w:rsid w:val="00B15BC3"/>
    <w:rsid w:val="00B169A5"/>
    <w:rsid w:val="00B21497"/>
    <w:rsid w:val="00B25F0B"/>
    <w:rsid w:val="00B273DE"/>
    <w:rsid w:val="00B44024"/>
    <w:rsid w:val="00B719C0"/>
    <w:rsid w:val="00BB2993"/>
    <w:rsid w:val="00BB6309"/>
    <w:rsid w:val="00BB7AF8"/>
    <w:rsid w:val="00BC05AC"/>
    <w:rsid w:val="00BD0232"/>
    <w:rsid w:val="00C10742"/>
    <w:rsid w:val="00C14AA4"/>
    <w:rsid w:val="00C3309F"/>
    <w:rsid w:val="00C4331B"/>
    <w:rsid w:val="00C50896"/>
    <w:rsid w:val="00C54E7B"/>
    <w:rsid w:val="00C725B7"/>
    <w:rsid w:val="00C73E52"/>
    <w:rsid w:val="00C8256D"/>
    <w:rsid w:val="00C93A6C"/>
    <w:rsid w:val="00CB6635"/>
    <w:rsid w:val="00CC3D03"/>
    <w:rsid w:val="00CC7EB7"/>
    <w:rsid w:val="00CD0629"/>
    <w:rsid w:val="00CD4B01"/>
    <w:rsid w:val="00CE1A38"/>
    <w:rsid w:val="00CF4CEC"/>
    <w:rsid w:val="00CF6598"/>
    <w:rsid w:val="00D06A9E"/>
    <w:rsid w:val="00D142E7"/>
    <w:rsid w:val="00D20589"/>
    <w:rsid w:val="00D25E6E"/>
    <w:rsid w:val="00D5665E"/>
    <w:rsid w:val="00D7727C"/>
    <w:rsid w:val="00D82FEC"/>
    <w:rsid w:val="00D84B91"/>
    <w:rsid w:val="00DA14CE"/>
    <w:rsid w:val="00DA5D86"/>
    <w:rsid w:val="00DA7216"/>
    <w:rsid w:val="00DC15AC"/>
    <w:rsid w:val="00DD0000"/>
    <w:rsid w:val="00DE44EA"/>
    <w:rsid w:val="00DF7912"/>
    <w:rsid w:val="00E02AEE"/>
    <w:rsid w:val="00E06042"/>
    <w:rsid w:val="00E1209E"/>
    <w:rsid w:val="00E26382"/>
    <w:rsid w:val="00E3219B"/>
    <w:rsid w:val="00E32B51"/>
    <w:rsid w:val="00E34E1A"/>
    <w:rsid w:val="00E42174"/>
    <w:rsid w:val="00E433A3"/>
    <w:rsid w:val="00E451EE"/>
    <w:rsid w:val="00E64975"/>
    <w:rsid w:val="00E71FBF"/>
    <w:rsid w:val="00E861BF"/>
    <w:rsid w:val="00E96F2F"/>
    <w:rsid w:val="00EB0050"/>
    <w:rsid w:val="00ED0946"/>
    <w:rsid w:val="00EF726D"/>
    <w:rsid w:val="00F04498"/>
    <w:rsid w:val="00F058A8"/>
    <w:rsid w:val="00F07B60"/>
    <w:rsid w:val="00F21C5E"/>
    <w:rsid w:val="00F463DB"/>
    <w:rsid w:val="00F53AA9"/>
    <w:rsid w:val="00F620F0"/>
    <w:rsid w:val="00F6745D"/>
    <w:rsid w:val="00F678FA"/>
    <w:rsid w:val="00F73377"/>
    <w:rsid w:val="00FA0788"/>
    <w:rsid w:val="00FA0C71"/>
    <w:rsid w:val="00FB36B7"/>
    <w:rsid w:val="00FC7C7B"/>
    <w:rsid w:val="00FF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C33CD5"/>
  <w15:docId w15:val="{9C7C66AD-BBA4-4A6D-8F9E-DE2462D00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semiHidden/>
    <w:qFormat/>
    <w:rsid w:val="000912D9"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semiHidden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107221"/>
  </w:style>
  <w:style w:type="table" w:styleId="Tabellenraster">
    <w:name w:val="Table Grid"/>
    <w:basedOn w:val="NormaleTabelle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0C429D"/>
    <w:pPr>
      <w:spacing w:after="120" w:line="280" w:lineRule="atLeast"/>
    </w:pPr>
    <w:rPr>
      <w:rFonts w:ascii="Palatino Linotype" w:hAnsi="Palatino Linotype"/>
      <w:lang w:val="en-GB"/>
    </w:rPr>
  </w:style>
  <w:style w:type="character" w:styleId="Hyperlink">
    <w:name w:val="Hyperlink"/>
    <w:basedOn w:val="Absatz-Standardschriftart"/>
    <w:uiPriority w:val="99"/>
    <w:rsid w:val="002925F1"/>
    <w:rPr>
      <w:color w:val="646464" w:themeColor="hyperlink"/>
      <w:u w:val="single"/>
    </w:rPr>
  </w:style>
  <w:style w:type="paragraph" w:customStyle="1" w:styleId="FiBLmrfooter">
    <w:name w:val="FiBL_mr_footer"/>
    <w:basedOn w:val="Standard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1"/>
      </w:numPr>
      <w:ind w:left="426" w:hanging="284"/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3"/>
      </w:numPr>
      <w:ind w:left="426" w:hanging="284"/>
    </w:pPr>
  </w:style>
  <w:style w:type="character" w:styleId="Platzhaltertext">
    <w:name w:val="Placeholder Text"/>
    <w:basedOn w:val="Absatz-Standardschriftart"/>
    <w:uiPriority w:val="99"/>
    <w:semiHidden/>
    <w:rsid w:val="00540B0E"/>
    <w:rPr>
      <w:color w:val="808080"/>
    </w:rPr>
  </w:style>
  <w:style w:type="paragraph" w:customStyle="1" w:styleId="FiBLmrtitle">
    <w:name w:val="FiBL_mr_title"/>
    <w:basedOn w:val="FiBLmrstandard"/>
    <w:qFormat/>
    <w:rsid w:val="004762F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2F1625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 w:line="240" w:lineRule="auto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 w:line="240" w:lineRule="auto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4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 w:line="240" w:lineRule="auto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Standard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BesuchterHyperlink">
    <w:name w:val="FollowedHyperlink"/>
    <w:basedOn w:val="Absatz-Standardschriftart"/>
    <w:uiPriority w:val="99"/>
    <w:semiHidden/>
    <w:unhideWhenUsed/>
    <w:rsid w:val="00F678FA"/>
    <w:rPr>
      <w:color w:val="969696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32993"/>
  </w:style>
  <w:style w:type="paragraph" w:customStyle="1" w:styleId="FiBLmmstandard">
    <w:name w:val="FiBL_mm_standard"/>
    <w:qFormat/>
    <w:rsid w:val="00917B70"/>
    <w:pPr>
      <w:spacing w:after="120" w:line="280" w:lineRule="atLeast"/>
    </w:pPr>
    <w:rPr>
      <w:rFonts w:ascii="Palatino Linotype" w:hAnsi="Palatino Linotyp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4356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4356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4356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4356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43566"/>
    <w:rPr>
      <w:b/>
      <w:bCs/>
      <w:sz w:val="20"/>
      <w:szCs w:val="20"/>
    </w:rPr>
  </w:style>
  <w:style w:type="paragraph" w:customStyle="1" w:styleId="FiBLmmfusszeile">
    <w:name w:val="FiBL_mm_fusszeile"/>
    <w:basedOn w:val="Standard"/>
    <w:qFormat/>
    <w:rsid w:val="002669DA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eastAsia="en-US"/>
    </w:rPr>
  </w:style>
  <w:style w:type="paragraph" w:customStyle="1" w:styleId="FiBLmmlead">
    <w:name w:val="FiBL_mm_lead"/>
    <w:basedOn w:val="FiBLmmstandard"/>
    <w:next w:val="FiBLmmstandard"/>
    <w:qFormat/>
    <w:rsid w:val="000C7A0F"/>
    <w:pPr>
      <w:spacing w:after="200"/>
    </w:pPr>
    <w:rPr>
      <w:rFonts w:ascii="Gill Sans MT" w:hAnsi="Gill Sans MT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3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beate.huber@fibl.org" TargetMode="External"/><Relationship Id="rId18" Type="http://schemas.openxmlformats.org/officeDocument/2006/relationships/hyperlink" Target="mailto:felix.heckendorn@fibl.org" TargetMode="External"/><Relationship Id="rId26" Type="http://schemas.openxmlformats.org/officeDocument/2006/relationships/hyperlink" Target="https://www.fibl.org/en/locations/france-en.html" TargetMode="External"/><Relationship Id="rId39" Type="http://schemas.openxmlformats.org/officeDocument/2006/relationships/theme" Target="theme/theme1.xml"/><Relationship Id="rId21" Type="http://schemas.openxmlformats.org/officeDocument/2006/relationships/hyperlink" Target="mailto:info.deutschland@fibl.org" TargetMode="External"/><Relationship Id="rId34" Type="http://schemas.openxmlformats.org/officeDocument/2006/relationships/hyperlink" Target="http://www.fibl.org/en/media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lucius.tamm@fibl.org" TargetMode="External"/><Relationship Id="rId20" Type="http://schemas.openxmlformats.org/officeDocument/2006/relationships/hyperlink" Target="https://www.fibl.org/en/locations/switzerland.html" TargetMode="External"/><Relationship Id="rId29" Type="http://schemas.openxmlformats.org/officeDocument/2006/relationships/hyperlink" Target="mailto:info@biokutatas.hu" TargetMode="Externa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iguel.deporras@fibl.org" TargetMode="External"/><Relationship Id="rId24" Type="http://schemas.openxmlformats.org/officeDocument/2006/relationships/hyperlink" Target="https://www.fibl.org/en/locations/austria.html" TargetMode="External"/><Relationship Id="rId32" Type="http://schemas.openxmlformats.org/officeDocument/2006/relationships/hyperlink" Target="https://www.fibl.org/en/locations/europe-en/about-us-eu/board-fibl-europe.html" TargetMode="External"/><Relationship Id="rId37" Type="http://schemas.openxmlformats.org/officeDocument/2006/relationships/footer" Target="footer2.xml"/><Relationship Id="rId40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yperlink" Target="mailto:andreas.kranzler@fibl.org" TargetMode="External"/><Relationship Id="rId23" Type="http://schemas.openxmlformats.org/officeDocument/2006/relationships/hyperlink" Target="mailto:info.austria@fibl.org" TargetMode="External"/><Relationship Id="rId28" Type="http://schemas.openxmlformats.org/officeDocument/2006/relationships/hyperlink" Target="https://www.fibl.org/en/locations/europe-en.html" TargetMode="External"/><Relationship Id="rId36" Type="http://schemas.openxmlformats.org/officeDocument/2006/relationships/hyperlink" Target="http://www.youtube.com/watch?v=U84NrJlORFc" TargetMode="External"/><Relationship Id="rId10" Type="http://schemas.openxmlformats.org/officeDocument/2006/relationships/hyperlink" Target="mailto:beate.huber@fibl.org" TargetMode="External"/><Relationship Id="rId19" Type="http://schemas.openxmlformats.org/officeDocument/2006/relationships/hyperlink" Target="mailto:info.suisse@fibl.org" TargetMode="External"/><Relationship Id="rId31" Type="http://schemas.openxmlformats.org/officeDocument/2006/relationships/hyperlink" Target="https://www.fibl.org/en/locations/europe-en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robert.hermanowski@fibl.org" TargetMode="External"/><Relationship Id="rId22" Type="http://schemas.openxmlformats.org/officeDocument/2006/relationships/hyperlink" Target="https://www.fibl.org/en/locations/germany.html" TargetMode="External"/><Relationship Id="rId27" Type="http://schemas.openxmlformats.org/officeDocument/2006/relationships/hyperlink" Target="mailto:info.europe@fibl.org" TargetMode="External"/><Relationship Id="rId30" Type="http://schemas.openxmlformats.org/officeDocument/2006/relationships/hyperlink" Target="https://biokutatas.hu" TargetMode="External"/><Relationship Id="rId35" Type="http://schemas.openxmlformats.org/officeDocument/2006/relationships/hyperlink" Target="http://www.fibl.org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mailto:helga.willer@fibl.org" TargetMode="External"/><Relationship Id="rId17" Type="http://schemas.openxmlformats.org/officeDocument/2006/relationships/hyperlink" Target="mailto:dora.drexler@biokutatas.hu" TargetMode="External"/><Relationship Id="rId25" Type="http://schemas.openxmlformats.org/officeDocument/2006/relationships/hyperlink" Target="mailto:info.france@fibl.org" TargetMode="External"/><Relationship Id="rId33" Type="http://schemas.openxmlformats.org/officeDocument/2006/relationships/hyperlink" Target="https://www.youtube.com/watch?v=TafA7VIF8G4" TargetMode="External"/><Relationship Id="rId38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bl.org/" TargetMode="External"/><Relationship Id="rId1" Type="http://schemas.openxmlformats.org/officeDocument/2006/relationships/hyperlink" Target="mailto:info.suisse@fib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2529A99-4555-B54A-8367-EE09CA61889D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2FE26-A2E0-4964-A1E3-C235D48DA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1</Words>
  <Characters>5617</Characters>
  <Application>Microsoft Office Word</Application>
  <DocSecurity>0</DocSecurity>
  <Lines>46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resident for FiBL Europe - Media release</dc:title>
  <dc:creator>FiBL</dc:creator>
  <cp:lastModifiedBy>Snigula Jasmin</cp:lastModifiedBy>
  <cp:revision>8</cp:revision>
  <cp:lastPrinted>2017-07-05T15:05:00Z</cp:lastPrinted>
  <dcterms:created xsi:type="dcterms:W3CDTF">2020-07-14T08:38:00Z</dcterms:created>
  <dcterms:modified xsi:type="dcterms:W3CDTF">2020-07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110</vt:lpwstr>
  </property>
</Properties>
</file>